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9b537767d8752a00947e92c4465dd5d28c63523"/>
    <w:p>
      <w:pPr>
        <w:pStyle w:val="Heading1"/>
      </w:pPr>
      <w:bookmarkStart w:id="20" w:name="aanchor4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Gerenciamento do programa de políticas de TI e segurança e 6.9</w:t>
      </w:r>
    </w:p>
    <w:p>
      <w:pPr>
        <w:pStyle w:val="FirstParagraph"/>
      </w:pPr>
      <w:r>
        <w:t xml:space="preserve">O Gerenciamento do programa de políticas de TI e segurança d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a estrutura para ajudar as organizações a estabelecerem um ambiente escalável e flexível para gerenciar políticas regulamentares e corporativas e garantir o alinhamento com as obrigações de conformidade. Isso inclui a documentação das políticas e normas, atribuição de propriedade e mapeamento de políticas para as principais áreas e objetivos de negócios. O conteúdo integrado inclui os mais atuais frameworks de segurança e catálogos de controle, como a série ISO 27000, o COBIT 5, a série NIST 800 e o PCI-DS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e9cdeb49365ff9c55bb2255bed8e9ba7a16345">
        <w:r>
          <w:rPr>
            <w:rStyle w:val="Hyperlink"/>
          </w:rPr>
          <w:t xml:space="preserve">Benefícios do Gerenciamento do programa de políticas de TI e segurança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7d3c9e039b6003963c5ccd4c4d5707691099e35"/>
    <w:p>
      <w:pPr>
        <w:pStyle w:val="Heading2"/>
      </w:pPr>
      <w:r>
        <w:t xml:space="preserve">Benefícios do Gerenciamento do programa de políticas de TI e segurança</w:t>
      </w:r>
    </w:p>
    <w:p>
      <w:pPr>
        <w:pStyle w:val="FirstParagraph"/>
      </w:pPr>
      <w:r>
        <w:t xml:space="preserve">Com o Gerenciamento do programa de políticas de TI e segurança do</w:t>
      </w:r>
      <w:r>
        <w:t xml:space="preserve"> </w:t>
      </w:r>
      <w:r>
        <w:t xml:space="preserve">Archer</w:t>
      </w:r>
      <w:r>
        <w:t xml:space="preserve">, é possível gerenciar com eficiência todo o processo do ciclo de vida de desenvolvimento de políticas. Você consegue lidar com as exceções de políticas em meio ao volume crescente de alterações no ambiente complexo da conformidade regulamentar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Instalar e configurar o caso de uso</w:t>
        </w:r>
      </w:hyperlink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3" Target="itsrm_policy_design.htm" TargetMode="External" /><Relationship Type="http://schemas.openxmlformats.org/officeDocument/2006/relationships/hyperlink" Id="rId24" Target="itsrm_policy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3" Target="itsrm_policy_design.htm" TargetMode="External" /><Relationship Type="http://schemas.openxmlformats.org/officeDocument/2006/relationships/hyperlink" Id="rId24" Target="itsrm_policy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07Z</dcterms:created>
  <dcterms:modified xsi:type="dcterms:W3CDTF">2025-03-06T14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